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42D0F" w14:textId="3CED9BB0" w:rsidR="007B15CD" w:rsidRPr="002B4238" w:rsidRDefault="001E1A2F" w:rsidP="00FB7332">
      <w:pPr>
        <w:pStyle w:val="Header"/>
        <w:jc w:val="center"/>
        <w:rPr>
          <w:rStyle w:val="Hyperlink"/>
          <w:rFonts w:cstheme="minorHAnsi"/>
          <w:sz w:val="24"/>
          <w:szCs w:val="24"/>
        </w:rPr>
      </w:pPr>
      <w:r w:rsidRPr="000524E1">
        <w:rPr>
          <w:rFonts w:cstheme="minorHAnsi"/>
          <w:sz w:val="12"/>
          <w:szCs w:val="12"/>
        </w:rPr>
        <w:br/>
      </w:r>
      <w:r w:rsidR="007B15CD" w:rsidRPr="002B4238">
        <w:rPr>
          <w:rFonts w:cstheme="minorHAnsi"/>
          <w:sz w:val="24"/>
          <w:szCs w:val="24"/>
        </w:rPr>
        <w:t xml:space="preserve">Please return to your nearest Age Concern Office or email to </w:t>
      </w:r>
      <w:hyperlink r:id="rId10" w:history="1">
        <w:r w:rsidR="007B15CD" w:rsidRPr="002B4238">
          <w:rPr>
            <w:rStyle w:val="Hyperlink"/>
            <w:rFonts w:cstheme="minorHAnsi"/>
            <w:sz w:val="24"/>
            <w:szCs w:val="24"/>
          </w:rPr>
          <w:t>referrals@ageconak.org.nz</w:t>
        </w:r>
      </w:hyperlink>
    </w:p>
    <w:p w14:paraId="41D8FB65" w14:textId="15BF3C5C" w:rsidR="00997BB3" w:rsidRPr="002B4238" w:rsidRDefault="00015F26" w:rsidP="00FB7332">
      <w:pPr>
        <w:pStyle w:val="Header"/>
        <w:jc w:val="center"/>
        <w:rPr>
          <w:rFonts w:cstheme="minorHAnsi"/>
          <w:b/>
          <w:bCs/>
          <w:sz w:val="24"/>
          <w:szCs w:val="24"/>
        </w:rPr>
      </w:pPr>
      <w:r w:rsidRPr="002B4238">
        <w:rPr>
          <w:rFonts w:cstheme="minorHAnsi"/>
          <w:b/>
          <w:bCs/>
          <w:sz w:val="24"/>
          <w:szCs w:val="24"/>
        </w:rPr>
        <w:t>Please complete all fields</w:t>
      </w:r>
      <w:r w:rsidR="00935909" w:rsidRPr="002B4238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3403"/>
        <w:gridCol w:w="1701"/>
        <w:gridCol w:w="1134"/>
        <w:gridCol w:w="2126"/>
        <w:gridCol w:w="2268"/>
      </w:tblGrid>
      <w:tr w:rsidR="00490D5E" w:rsidRPr="002B4238" w14:paraId="7C1E8A81" w14:textId="77777777" w:rsidTr="001F3BC8">
        <w:trPr>
          <w:trHeight w:val="454"/>
        </w:trPr>
        <w:tc>
          <w:tcPr>
            <w:tcW w:w="5104" w:type="dxa"/>
            <w:gridSpan w:val="2"/>
            <w:vMerge w:val="restart"/>
            <w:vAlign w:val="center"/>
          </w:tcPr>
          <w:p w14:paraId="0B9D1824" w14:textId="77777777" w:rsidR="00490D5E" w:rsidRPr="00874E0A" w:rsidRDefault="00490D5E" w:rsidP="00615F11">
            <w:pPr>
              <w:pStyle w:val="NoSpacing"/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874E0A">
              <w:rPr>
                <w:rFonts w:cstheme="minorHAnsi"/>
                <w:b/>
                <w:bCs/>
                <w:sz w:val="24"/>
                <w:szCs w:val="24"/>
              </w:rPr>
              <w:t>Please select which service client requires:</w:t>
            </w:r>
          </w:p>
          <w:p w14:paraId="51517994" w14:textId="44A86C0B" w:rsidR="00490D5E" w:rsidRPr="00874E0A" w:rsidRDefault="00000000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2275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3A8A" w:rsidRPr="00874E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33A8A" w:rsidRPr="00874E0A">
              <w:rPr>
                <w:rFonts w:cstheme="minorHAnsi"/>
                <w:sz w:val="24"/>
                <w:szCs w:val="24"/>
              </w:rPr>
              <w:t xml:space="preserve">Ageing Well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14111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0B20" w:rsidRPr="00874E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33A8A" w:rsidRPr="00874E0A">
              <w:rPr>
                <w:rFonts w:cstheme="minorHAnsi"/>
                <w:sz w:val="24"/>
                <w:szCs w:val="24"/>
              </w:rPr>
              <w:t xml:space="preserve">Counselling </w:t>
            </w:r>
            <w:r w:rsidR="00833A8A" w:rsidRPr="00874E0A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833A8A" w:rsidRPr="00874E0A">
              <w:rPr>
                <w:rFonts w:cstheme="minorHAnsi"/>
                <w:sz w:val="24"/>
                <w:szCs w:val="24"/>
              </w:rPr>
              <w:t>Elder Abuse</w:t>
            </w:r>
          </w:p>
          <w:p w14:paraId="057710F7" w14:textId="614A9984" w:rsidR="00833A8A" w:rsidRPr="00833A8A" w:rsidRDefault="00000000" w:rsidP="00615F11">
            <w:pPr>
              <w:pStyle w:val="NoSpacing"/>
              <w:spacing w:line="276" w:lineRule="auto"/>
              <w:rPr>
                <w:rFonts w:ascii="Segoe UI Symbol" w:hAnsi="Segoe UI Symbol" w:cs="Segoe UI Symbol"/>
                <w:sz w:val="24"/>
                <w:szCs w:val="24"/>
                <w:lang w:eastAsia="zh-TW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8262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0B20" w:rsidRPr="00874E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833A8A" w:rsidRPr="00874E0A">
              <w:rPr>
                <w:rFonts w:cstheme="minorHAnsi"/>
                <w:sz w:val="24"/>
                <w:szCs w:val="24"/>
              </w:rPr>
              <w:t>Homeshare</w:t>
            </w:r>
            <w:proofErr w:type="spellEnd"/>
            <w:r w:rsidR="00490D5E" w:rsidRPr="00874E0A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75516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3A8A" w:rsidRPr="00874E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33A8A" w:rsidRPr="00874E0A">
              <w:rPr>
                <w:rFonts w:cstheme="minorHAnsi"/>
                <w:sz w:val="24"/>
                <w:szCs w:val="24"/>
              </w:rPr>
              <w:t xml:space="preserve">Social Connection </w:t>
            </w:r>
            <w:r w:rsidR="002A23F4">
              <w:rPr>
                <w:rFonts w:cstheme="minorHAnsi"/>
                <w:sz w:val="24"/>
                <w:szCs w:val="24"/>
              </w:rPr>
              <w:t>Support</w:t>
            </w:r>
            <w:r w:rsidR="00833A8A" w:rsidRPr="00874E0A">
              <w:rPr>
                <w:rFonts w:cstheme="minorHAnsi"/>
                <w:sz w:val="24"/>
                <w:szCs w:val="24"/>
              </w:rPr>
              <w:br/>
            </w:r>
            <w:r w:rsidR="00833A8A" w:rsidRPr="00874E0A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490D5E" w:rsidRPr="00874E0A">
              <w:rPr>
                <w:rFonts w:cstheme="minorHAnsi"/>
                <w:sz w:val="24"/>
                <w:szCs w:val="24"/>
              </w:rPr>
              <w:t>Social Work</w:t>
            </w:r>
            <w:r w:rsidR="00833A8A" w:rsidRPr="00874E0A">
              <w:rPr>
                <w:rFonts w:cstheme="minorHAnsi"/>
                <w:sz w:val="24"/>
                <w:szCs w:val="24"/>
              </w:rPr>
              <w:t xml:space="preserve"> Support </w:t>
            </w:r>
            <w:sdt>
              <w:sdtPr>
                <w:rPr>
                  <w:rFonts w:cstheme="minorHAnsi"/>
                  <w:sz w:val="24"/>
                  <w:szCs w:val="24"/>
                </w:rPr>
                <w:id w:val="1170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0B20" w:rsidRPr="00874E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74E0A" w:rsidRPr="00874E0A">
              <w:rPr>
                <w:rFonts w:cstheme="minorHAnsi"/>
                <w:sz w:val="24"/>
                <w:szCs w:val="24"/>
                <w:lang w:eastAsia="zh-TW"/>
              </w:rPr>
              <w:t>Storm Recovery</w:t>
            </w:r>
            <w:r w:rsidR="00833A8A" w:rsidRPr="00874E0A">
              <w:rPr>
                <w:rFonts w:cstheme="minorHAnsi"/>
                <w:sz w:val="24"/>
                <w:szCs w:val="24"/>
                <w:lang w:eastAsia="zh-TW"/>
              </w:rPr>
              <w:br/>
            </w:r>
            <w:r w:rsidR="00833A8A" w:rsidRPr="00874E0A">
              <w:rPr>
                <w:rFonts w:ascii="Segoe UI Symbol" w:hAnsi="Segoe UI Symbol" w:cs="Segoe UI Symbol"/>
                <w:sz w:val="24"/>
                <w:szCs w:val="24"/>
                <w:lang w:eastAsia="zh-TW"/>
              </w:rPr>
              <w:t>☐</w:t>
            </w:r>
            <w:r w:rsidR="00874E0A" w:rsidRPr="00874E0A">
              <w:rPr>
                <w:rFonts w:cstheme="minorHAnsi"/>
                <w:sz w:val="24"/>
                <w:szCs w:val="24"/>
                <w:lang w:eastAsia="zh-TW"/>
              </w:rPr>
              <w:t>Visiting Service</w:t>
            </w:r>
            <w:r w:rsidR="00833A8A" w:rsidRPr="00874E0A">
              <w:rPr>
                <w:rFonts w:cstheme="minorHAnsi"/>
                <w:sz w:val="24"/>
                <w:szCs w:val="24"/>
                <w:lang w:eastAsia="zh-TW"/>
              </w:rPr>
              <w:t xml:space="preserve"> </w:t>
            </w:r>
            <w:r w:rsidR="00833A8A" w:rsidRPr="00874E0A">
              <w:rPr>
                <w:rFonts w:ascii="Segoe UI Symbol" w:hAnsi="Segoe UI Symbol" w:cs="Segoe UI Symbol"/>
                <w:sz w:val="24"/>
                <w:szCs w:val="24"/>
                <w:lang w:eastAsia="zh-TW"/>
              </w:rPr>
              <w:t>☐</w:t>
            </w:r>
            <w:proofErr w:type="gramStart"/>
            <w:r w:rsidR="00635040" w:rsidRPr="00874E0A">
              <w:rPr>
                <w:rFonts w:cstheme="minorHAnsi"/>
                <w:sz w:val="24"/>
                <w:szCs w:val="24"/>
                <w:lang w:eastAsia="zh-TW"/>
              </w:rPr>
              <w:t>O</w:t>
            </w:r>
            <w:r w:rsidR="00833A8A" w:rsidRPr="00874E0A">
              <w:rPr>
                <w:rFonts w:cstheme="minorHAnsi"/>
                <w:sz w:val="24"/>
                <w:szCs w:val="24"/>
                <w:lang w:eastAsia="zh-TW"/>
              </w:rPr>
              <w:t>the</w:t>
            </w:r>
            <w:r w:rsidR="00635040" w:rsidRPr="00874E0A">
              <w:rPr>
                <w:rFonts w:cstheme="minorHAnsi"/>
                <w:sz w:val="24"/>
                <w:szCs w:val="24"/>
                <w:lang w:eastAsia="zh-TW"/>
              </w:rPr>
              <w:t>r</w:t>
            </w:r>
            <w:r w:rsidR="00635040" w:rsidRPr="00874E0A">
              <w:rPr>
                <w:rFonts w:cstheme="minorHAnsi"/>
                <w:i/>
                <w:iCs/>
                <w:sz w:val="18"/>
                <w:szCs w:val="18"/>
              </w:rPr>
              <w:t>(</w:t>
            </w:r>
            <w:proofErr w:type="gramEnd"/>
            <w:r w:rsidR="00635040" w:rsidRPr="00874E0A">
              <w:rPr>
                <w:rFonts w:cstheme="minorHAnsi"/>
                <w:i/>
                <w:iCs/>
                <w:sz w:val="20"/>
                <w:szCs w:val="20"/>
              </w:rPr>
              <w:t>please specify)</w:t>
            </w:r>
            <w:r w:rsidR="006046C1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895931419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</w:t>
                </w:r>
              </w:sdtContent>
            </w:sdt>
            <w:r w:rsidR="006046C1" w:rsidRPr="00874E0A">
              <w:rPr>
                <w:rFonts w:cstheme="minorHAnsi"/>
                <w:sz w:val="20"/>
                <w:szCs w:val="20"/>
                <w:lang w:eastAsia="zh-TW"/>
              </w:rPr>
              <w:t xml:space="preserve"> </w:t>
            </w:r>
          </w:p>
        </w:tc>
        <w:tc>
          <w:tcPr>
            <w:tcW w:w="5528" w:type="dxa"/>
            <w:gridSpan w:val="3"/>
            <w:vAlign w:val="center"/>
          </w:tcPr>
          <w:p w14:paraId="59925793" w14:textId="7B33C444" w:rsidR="00615F11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ferral Method: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933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Walk in </w:t>
            </w:r>
            <w:r w:rsidR="00615F11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sz w:val="24"/>
                  <w:szCs w:val="24"/>
                </w:rPr>
                <w:id w:val="169904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5F1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Telephone</w:t>
            </w:r>
            <w:r w:rsidR="00615F11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02250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Email</w:t>
            </w:r>
          </w:p>
          <w:p w14:paraId="43D276A6" w14:textId="763D6A1B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52367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2C0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 </w:t>
            </w:r>
            <w:r w:rsidRPr="002B4238">
              <w:rPr>
                <w:rFonts w:cstheme="minorHAnsi"/>
                <w:i/>
                <w:iCs/>
              </w:rPr>
              <w:t>(please specify)</w:t>
            </w:r>
            <w:r w:rsidR="00A80E6C" w:rsidRPr="002B4238">
              <w:rPr>
                <w:rFonts w:cstheme="minorHAnsi"/>
                <w:i/>
                <w:iCs/>
              </w:rPr>
              <w:t xml:space="preserve"> </w:t>
            </w:r>
            <w:sdt>
              <w:sdtPr>
                <w:rPr>
                  <w:rFonts w:cstheme="minorHAnsi"/>
                </w:rPr>
                <w:id w:val="1700281690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</w:t>
                </w:r>
              </w:sdtContent>
            </w:sdt>
          </w:p>
        </w:tc>
      </w:tr>
      <w:tr w:rsidR="00490D5E" w:rsidRPr="002B4238" w14:paraId="73E1176B" w14:textId="77777777" w:rsidTr="001F3BC8">
        <w:trPr>
          <w:trHeight w:val="454"/>
        </w:trPr>
        <w:tc>
          <w:tcPr>
            <w:tcW w:w="5104" w:type="dxa"/>
            <w:gridSpan w:val="2"/>
            <w:vMerge/>
            <w:vAlign w:val="center"/>
          </w:tcPr>
          <w:p w14:paraId="3AB46CA7" w14:textId="77777777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36B90AD3" w14:textId="558BEDB2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Client Consent</w:t>
            </w:r>
            <w:r w:rsidRPr="002B4238">
              <w:rPr>
                <w:rFonts w:cstheme="minorHAnsi"/>
                <w:sz w:val="24"/>
                <w:szCs w:val="24"/>
              </w:rPr>
              <w:t xml:space="preserve"> for Age Concern Auckland</w:t>
            </w:r>
            <w:r w:rsidR="00615F11">
              <w:rPr>
                <w:rFonts w:cstheme="minorHAnsi"/>
                <w:sz w:val="24"/>
                <w:szCs w:val="24"/>
              </w:rPr>
              <w:t xml:space="preserve"> to contact them in</w:t>
            </w:r>
            <w:r w:rsidRPr="002B4238">
              <w:rPr>
                <w:rFonts w:cstheme="minorHAnsi"/>
                <w:sz w:val="24"/>
                <w:szCs w:val="24"/>
              </w:rPr>
              <w:t xml:space="preserve"> future: </w:t>
            </w:r>
            <w:sdt>
              <w:sdtPr>
                <w:rPr>
                  <w:rFonts w:cstheme="minorHAnsi"/>
                </w:rPr>
                <w:id w:val="-145354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2B4238">
              <w:rPr>
                <w:rFonts w:cstheme="minorHAnsi"/>
              </w:rPr>
              <w:t xml:space="preserve">Yes  </w:t>
            </w:r>
            <w:sdt>
              <w:sdtPr>
                <w:rPr>
                  <w:rFonts w:cstheme="minorHAnsi"/>
                </w:rPr>
                <w:id w:val="-1549058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B4238">
              <w:rPr>
                <w:rFonts w:cstheme="minorHAnsi"/>
              </w:rPr>
              <w:t>No</w:t>
            </w:r>
          </w:p>
        </w:tc>
      </w:tr>
      <w:tr w:rsidR="00935909" w:rsidRPr="002B4238" w14:paraId="2CE9379F" w14:textId="77777777" w:rsidTr="001F3BC8">
        <w:trPr>
          <w:trHeight w:val="454"/>
        </w:trPr>
        <w:tc>
          <w:tcPr>
            <w:tcW w:w="5104" w:type="dxa"/>
            <w:gridSpan w:val="2"/>
            <w:vMerge/>
            <w:vAlign w:val="center"/>
          </w:tcPr>
          <w:p w14:paraId="1D4C4AC0" w14:textId="77777777" w:rsidR="00935909" w:rsidRPr="002B4238" w:rsidRDefault="00935909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2DC6A5D" w14:textId="716A2F3F" w:rsidR="00935909" w:rsidRPr="002B4238" w:rsidRDefault="00935909" w:rsidP="00615F11">
            <w:pPr>
              <w:spacing w:line="276" w:lineRule="auto"/>
              <w:rPr>
                <w:rFonts w:cstheme="minorHAnsi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ferral Date</w:t>
            </w:r>
            <w:r w:rsidRPr="002B4238">
              <w:rPr>
                <w:rFonts w:cstheme="minorHAnsi"/>
                <w:sz w:val="24"/>
                <w:szCs w:val="24"/>
              </w:rPr>
              <w:t xml:space="preserve">: </w:t>
            </w:r>
            <w:sdt>
              <w:sdtPr>
                <w:rPr>
                  <w:rFonts w:cstheme="minorHAnsi"/>
                </w:rPr>
                <w:id w:val="-809942325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                      </w:t>
                </w:r>
              </w:sdtContent>
            </w:sdt>
          </w:p>
        </w:tc>
      </w:tr>
      <w:tr w:rsidR="00935909" w:rsidRPr="002B4238" w14:paraId="7ADA20B9" w14:textId="77777777" w:rsidTr="001F3BC8">
        <w:tc>
          <w:tcPr>
            <w:tcW w:w="3403" w:type="dxa"/>
            <w:shd w:val="clear" w:color="auto" w:fill="D9D9D9" w:themeFill="background1" w:themeFillShade="D9"/>
            <w:vAlign w:val="center"/>
          </w:tcPr>
          <w:p w14:paraId="00771563" w14:textId="37F4445C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Office Only</w:t>
            </w:r>
            <w:r w:rsidRPr="002B4238">
              <w:rPr>
                <w:rFonts w:cstheme="minorHAnsi"/>
                <w:sz w:val="24"/>
                <w:szCs w:val="24"/>
              </w:rPr>
              <w:t xml:space="preserve">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1331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P1  </w:t>
            </w:r>
            <w:sdt>
              <w:sdtPr>
                <w:rPr>
                  <w:rFonts w:cstheme="minorHAnsi"/>
                  <w:sz w:val="24"/>
                  <w:szCs w:val="24"/>
                </w:rPr>
                <w:id w:val="56137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P2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00161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P3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  <w:vAlign w:val="center"/>
          </w:tcPr>
          <w:p w14:paraId="2558ED0F" w14:textId="0108A39F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Assigned to: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6074721" w14:textId="7A4FC760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Open: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37C190E" w14:textId="61A0B186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Closed:</w:t>
            </w:r>
          </w:p>
        </w:tc>
      </w:tr>
    </w:tbl>
    <w:p w14:paraId="13FC9CE0" w14:textId="3BA77008" w:rsidR="00D67AF7" w:rsidRPr="00CF08C2" w:rsidRDefault="00D67AF7" w:rsidP="00D67AF7">
      <w:pPr>
        <w:pStyle w:val="NoSpacing"/>
        <w:jc w:val="both"/>
        <w:rPr>
          <w:rFonts w:cstheme="minorHAnsi"/>
          <w:b/>
          <w:bCs/>
          <w:sz w:val="10"/>
          <w:szCs w:val="10"/>
          <w:u w:val="single"/>
        </w:rPr>
      </w:pPr>
    </w:p>
    <w:p w14:paraId="5F56FCCA" w14:textId="215D5117" w:rsidR="00FE7B36" w:rsidRPr="002B4238" w:rsidRDefault="00FE7B36" w:rsidP="005F529B">
      <w:pPr>
        <w:pStyle w:val="NoSpacing"/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2B4238">
        <w:rPr>
          <w:rFonts w:cstheme="minorHAnsi"/>
          <w:b/>
          <w:bCs/>
          <w:sz w:val="28"/>
          <w:szCs w:val="28"/>
          <w:u w:val="single"/>
        </w:rPr>
        <w:t>C</w:t>
      </w:r>
      <w:r w:rsidR="00997BB3" w:rsidRPr="002B4238">
        <w:rPr>
          <w:rFonts w:cstheme="minorHAnsi"/>
          <w:b/>
          <w:bCs/>
          <w:sz w:val="28"/>
          <w:szCs w:val="28"/>
          <w:u w:val="single"/>
        </w:rPr>
        <w:t>lient</w:t>
      </w:r>
      <w:r w:rsidRPr="002B4238">
        <w:rPr>
          <w:rFonts w:cstheme="minorHAnsi"/>
          <w:b/>
          <w:bCs/>
          <w:sz w:val="28"/>
          <w:szCs w:val="28"/>
          <w:u w:val="single"/>
        </w:rPr>
        <w:t xml:space="preserve"> Information</w:t>
      </w:r>
      <w:r w:rsidRPr="002B4238"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10632" w:type="dxa"/>
        <w:tblBorders>
          <w:top w:val="dashSmallGap" w:sz="4" w:space="0" w:color="auto"/>
          <w:left w:val="none" w:sz="0" w:space="0" w:color="auto"/>
          <w:bottom w:val="dashSmallGap" w:sz="4" w:space="0" w:color="auto"/>
          <w:right w:val="none" w:sz="0" w:space="0" w:color="auto"/>
          <w:insideH w:val="dashSmallGap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1417"/>
        <w:gridCol w:w="1700"/>
        <w:gridCol w:w="2834"/>
      </w:tblGrid>
      <w:tr w:rsidR="007B15CD" w:rsidRPr="002B4238" w14:paraId="404B4963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58BC0651" w14:textId="4C07E7A7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Name: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01560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r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42583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rs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23616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s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9133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iss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r w:rsidR="00A80E6C" w:rsidRPr="002B4238">
              <w:rPr>
                <w:rFonts w:cstheme="minorHAnsi"/>
                <w:sz w:val="24"/>
                <w:szCs w:val="24"/>
              </w:rPr>
              <w:tab/>
            </w:r>
          </w:p>
        </w:tc>
      </w:tr>
      <w:tr w:rsidR="007B15CD" w:rsidRPr="002B4238" w14:paraId="73860358" w14:textId="77777777" w:rsidTr="001F3BC8">
        <w:trPr>
          <w:trHeight w:val="454"/>
        </w:trPr>
        <w:tc>
          <w:tcPr>
            <w:tcW w:w="10632" w:type="dxa"/>
            <w:gridSpan w:val="4"/>
            <w:tcBorders>
              <w:bottom w:val="dashSmallGap" w:sz="4" w:space="0" w:color="auto"/>
            </w:tcBorders>
            <w:vAlign w:val="center"/>
          </w:tcPr>
          <w:p w14:paraId="2F2D2F8D" w14:textId="18640F4D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Address:</w:t>
            </w:r>
            <w:r w:rsidR="006046C1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864368998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       </w:t>
                </w:r>
              </w:sdtContent>
            </w:sdt>
            <w:r w:rsidR="00A80E6C" w:rsidRPr="002B4238">
              <w:rPr>
                <w:rFonts w:cstheme="minorHAnsi"/>
                <w:sz w:val="24"/>
                <w:szCs w:val="24"/>
              </w:rPr>
              <w:tab/>
            </w:r>
          </w:p>
        </w:tc>
      </w:tr>
      <w:tr w:rsidR="00A80E6C" w:rsidRPr="002B4238" w14:paraId="63F656B8" w14:textId="1B08B992" w:rsidTr="001F3BC8">
        <w:trPr>
          <w:trHeight w:val="454"/>
        </w:trPr>
        <w:tc>
          <w:tcPr>
            <w:tcW w:w="4681" w:type="dxa"/>
            <w:tcBorders>
              <w:right w:val="dashSmallGap" w:sz="4" w:space="0" w:color="auto"/>
            </w:tcBorders>
            <w:vAlign w:val="center"/>
          </w:tcPr>
          <w:p w14:paraId="0C323ADE" w14:textId="0096C2C3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Suburb:</w:t>
            </w:r>
            <w:r w:rsidR="006046C1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554589586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 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3117" w:type="dxa"/>
            <w:gridSpan w:val="2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3DD30868" w14:textId="34DD3D00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>Postcode:</w:t>
            </w:r>
            <w:r w:rsidR="00793D8C" w:rsidRP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1487089120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</w:t>
                </w:r>
              </w:sdtContent>
            </w:sdt>
          </w:p>
        </w:tc>
        <w:tc>
          <w:tcPr>
            <w:tcW w:w="2834" w:type="dxa"/>
            <w:tcBorders>
              <w:left w:val="dashSmallGap" w:sz="4" w:space="0" w:color="auto"/>
            </w:tcBorders>
            <w:vAlign w:val="center"/>
          </w:tcPr>
          <w:p w14:paraId="38C3E65D" w14:textId="3602A1C7" w:rsidR="00A80E6C" w:rsidRPr="002B4238" w:rsidRDefault="00A80E6C" w:rsidP="00615F11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Age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414202469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</w:t>
                </w:r>
              </w:sdtContent>
            </w:sdt>
          </w:p>
        </w:tc>
      </w:tr>
      <w:tr w:rsidR="00A80E6C" w:rsidRPr="002B4238" w14:paraId="621E144A" w14:textId="77777777" w:rsidTr="001F3BC8">
        <w:trPr>
          <w:trHeight w:val="454"/>
        </w:trPr>
        <w:tc>
          <w:tcPr>
            <w:tcW w:w="4681" w:type="dxa"/>
            <w:vMerge w:val="restart"/>
            <w:tcBorders>
              <w:right w:val="dashSmallGap" w:sz="4" w:space="0" w:color="auto"/>
            </w:tcBorders>
            <w:vAlign w:val="center"/>
          </w:tcPr>
          <w:p w14:paraId="26C1838F" w14:textId="68EAC418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Phone:</w:t>
            </w:r>
            <w:r w:rsidRPr="002B4238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</w:rPr>
                <w:id w:val="1511803030"/>
                <w:showingPlcHdr/>
                <w:text/>
              </w:sdtPr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  <w:p w14:paraId="773B3FFA" w14:textId="232CD6E7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i/>
                <w:iCs/>
              </w:rPr>
              <w:t xml:space="preserve">Is it okay to leave a message?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1604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Yes  </w:t>
            </w:r>
            <w:sdt>
              <w:sdtPr>
                <w:rPr>
                  <w:rFonts w:cstheme="minorHAnsi"/>
                  <w:sz w:val="24"/>
                  <w:szCs w:val="24"/>
                </w:rPr>
                <w:id w:val="58503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3117" w:type="dxa"/>
            <w:gridSpan w:val="2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525A14DD" w14:textId="270F9257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D.O.B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45491263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             </w:t>
                </w:r>
              </w:sdtContent>
            </w:sdt>
          </w:p>
        </w:tc>
        <w:tc>
          <w:tcPr>
            <w:tcW w:w="2834" w:type="dxa"/>
            <w:tcBorders>
              <w:left w:val="dashSmallGap" w:sz="4" w:space="0" w:color="auto"/>
            </w:tcBorders>
            <w:vAlign w:val="center"/>
          </w:tcPr>
          <w:p w14:paraId="64DF35C1" w14:textId="6C309956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NHI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95227758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</w:t>
                </w:r>
              </w:sdtContent>
            </w:sdt>
          </w:p>
        </w:tc>
      </w:tr>
      <w:tr w:rsidR="00A80E6C" w:rsidRPr="002B4238" w14:paraId="05DB8C6E" w14:textId="77777777" w:rsidTr="001F3BC8">
        <w:trPr>
          <w:trHeight w:val="454"/>
        </w:trPr>
        <w:tc>
          <w:tcPr>
            <w:tcW w:w="4681" w:type="dxa"/>
            <w:vMerge/>
            <w:tcBorders>
              <w:right w:val="dashSmallGap" w:sz="4" w:space="0" w:color="auto"/>
            </w:tcBorders>
            <w:vAlign w:val="center"/>
          </w:tcPr>
          <w:p w14:paraId="30CDF35A" w14:textId="5178EA4E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5951" w:type="dxa"/>
            <w:gridSpan w:val="3"/>
            <w:tcBorders>
              <w:left w:val="dashSmallGap" w:sz="4" w:space="0" w:color="auto"/>
            </w:tcBorders>
            <w:vAlign w:val="center"/>
          </w:tcPr>
          <w:p w14:paraId="0341941B" w14:textId="667A41BE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Gender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35550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M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11544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>F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50235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Other:</w:t>
            </w:r>
            <w:r w:rsidR="00B75851" w:rsidRPr="002B4238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-342475245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</w:t>
                </w:r>
              </w:sdtContent>
            </w:sdt>
          </w:p>
        </w:tc>
      </w:tr>
      <w:tr w:rsidR="00A80E6C" w:rsidRPr="002B4238" w14:paraId="1E288537" w14:textId="103C4731" w:rsidTr="001F3BC8">
        <w:trPr>
          <w:trHeight w:val="454"/>
        </w:trPr>
        <w:tc>
          <w:tcPr>
            <w:tcW w:w="6098" w:type="dxa"/>
            <w:gridSpan w:val="2"/>
            <w:tcBorders>
              <w:right w:val="dashSmallGap" w:sz="4" w:space="0" w:color="auto"/>
            </w:tcBorders>
            <w:vAlign w:val="center"/>
          </w:tcPr>
          <w:p w14:paraId="76DA1699" w14:textId="7331B716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Residency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94359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NZ Citizen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21246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PR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16004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442346273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          </w:t>
                </w:r>
              </w:sdtContent>
            </w:sdt>
          </w:p>
        </w:tc>
        <w:tc>
          <w:tcPr>
            <w:tcW w:w="4534" w:type="dxa"/>
            <w:gridSpan w:val="2"/>
            <w:tcBorders>
              <w:left w:val="dashSmallGap" w:sz="4" w:space="0" w:color="auto"/>
            </w:tcBorders>
            <w:vAlign w:val="center"/>
          </w:tcPr>
          <w:p w14:paraId="7383E110" w14:textId="6517373C" w:rsidR="00A80E6C" w:rsidRPr="002B4238" w:rsidRDefault="00611D1E" w:rsidP="00615F1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</w:rPr>
              <w:t>Ethnicity/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Nationality: </w:t>
            </w:r>
            <w:sdt>
              <w:sdtPr>
                <w:rPr>
                  <w:rFonts w:cstheme="minorHAnsi"/>
                </w:rPr>
                <w:id w:val="383458405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</w:t>
                </w:r>
              </w:sdtContent>
            </w:sdt>
          </w:p>
        </w:tc>
      </w:tr>
      <w:tr w:rsidR="00611D1E" w:rsidRPr="002B4238" w14:paraId="6893C521" w14:textId="77777777" w:rsidTr="001F3BC8">
        <w:trPr>
          <w:trHeight w:val="454"/>
        </w:trPr>
        <w:tc>
          <w:tcPr>
            <w:tcW w:w="4681" w:type="dxa"/>
            <w:tcBorders>
              <w:right w:val="dashSmallGap" w:sz="4" w:space="0" w:color="auto"/>
            </w:tcBorders>
            <w:vAlign w:val="center"/>
          </w:tcPr>
          <w:p w14:paraId="18AB4E7F" w14:textId="51ECB74B" w:rsidR="00611D1E" w:rsidRPr="002B4238" w:rsidRDefault="00611D1E" w:rsidP="00615F1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anguage spoken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2017981513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                        </w:t>
                </w:r>
              </w:sdtContent>
            </w:sdt>
          </w:p>
        </w:tc>
        <w:tc>
          <w:tcPr>
            <w:tcW w:w="5951" w:type="dxa"/>
            <w:gridSpan w:val="3"/>
            <w:tcBorders>
              <w:left w:val="dashSmallGap" w:sz="4" w:space="0" w:color="auto"/>
            </w:tcBorders>
            <w:vAlign w:val="center"/>
          </w:tcPr>
          <w:p w14:paraId="4B326D31" w14:textId="09C42D24" w:rsidR="00611D1E" w:rsidRPr="002B4238" w:rsidRDefault="00611D1E" w:rsidP="00615F1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ther information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912268915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       </w:t>
                </w:r>
              </w:sdtContent>
            </w:sdt>
          </w:p>
        </w:tc>
      </w:tr>
      <w:tr w:rsidR="00A80E6C" w:rsidRPr="002B4238" w14:paraId="15A7998F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2E5F3601" w14:textId="7AFC12DC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Living Situation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163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bCs/>
                <w:sz w:val="24"/>
                <w:szCs w:val="24"/>
              </w:rPr>
              <w:t xml:space="preserve"> Own Home</w:t>
            </w:r>
            <w:r w:rsid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7466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Rental  </w:t>
            </w:r>
            <w:sdt>
              <w:sdtPr>
                <w:rPr>
                  <w:rFonts w:cstheme="minorHAnsi"/>
                  <w:sz w:val="24"/>
                  <w:szCs w:val="24"/>
                </w:rPr>
                <w:id w:val="8961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bCs/>
                <w:sz w:val="24"/>
                <w:szCs w:val="24"/>
              </w:rPr>
              <w:t xml:space="preserve">Rest Home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7879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Homeless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5663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bCs/>
                <w:sz w:val="24"/>
                <w:szCs w:val="24"/>
              </w:rPr>
              <w:t>Other</w:t>
            </w:r>
            <w:r w:rsidRPr="002B4238">
              <w:rPr>
                <w:rFonts w:cstheme="minorHAnsi"/>
                <w:bCs/>
                <w:i/>
                <w:iCs/>
              </w:rPr>
              <w:t xml:space="preserve"> </w:t>
            </w:r>
            <w:r w:rsidR="006046C1" w:rsidRPr="002B4238">
              <w:rPr>
                <w:rFonts w:cstheme="minorHAnsi"/>
                <w:i/>
                <w:iCs/>
              </w:rPr>
              <w:t>please</w:t>
            </w:r>
            <w:r w:rsidR="006046C1" w:rsidRPr="002B4238">
              <w:rPr>
                <w:rFonts w:cstheme="minorHAnsi"/>
                <w:bCs/>
                <w:i/>
                <w:iCs/>
              </w:rPr>
              <w:t xml:space="preserve"> </w:t>
            </w:r>
            <w:r w:rsidRPr="002B4238">
              <w:rPr>
                <w:rFonts w:cstheme="minorHAnsi"/>
                <w:bCs/>
                <w:i/>
                <w:iCs/>
              </w:rPr>
              <w:t xml:space="preserve">specify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1070648488"/>
                <w:text/>
              </w:sdtPr>
              <w:sdtContent>
                <w:r w:rsidR="006046C1">
                  <w:rPr>
                    <w:rFonts w:cstheme="minorHAnsi"/>
                    <w:color w:val="808080" w:themeColor="background1" w:themeShade="80"/>
                  </w:rPr>
                  <w:t xml:space="preserve">                               </w:t>
                </w:r>
              </w:sdtContent>
            </w:sdt>
          </w:p>
        </w:tc>
      </w:tr>
      <w:tr w:rsidR="00A80E6C" w:rsidRPr="002B4238" w14:paraId="3953AD5B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011FBAF3" w14:textId="0C888138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Living with: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8704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Alone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6333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Partner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11496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Family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74032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 </w:t>
            </w:r>
            <w:r w:rsidRPr="002B4238">
              <w:rPr>
                <w:rFonts w:cstheme="minorHAnsi"/>
                <w:i/>
                <w:iCs/>
              </w:rPr>
              <w:t>please specify</w:t>
            </w:r>
            <w:r w:rsidRPr="002B4238">
              <w:rPr>
                <w:rFonts w:cstheme="minorHAnsi"/>
                <w:i/>
                <w:iCs/>
              </w:rPr>
              <w:tab/>
              <w:t xml:space="preserve"> </w:t>
            </w:r>
            <w:sdt>
              <w:sdtPr>
                <w:rPr>
                  <w:rFonts w:cstheme="minorHAnsi"/>
                </w:rPr>
                <w:id w:val="-1108888591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   </w:t>
                </w:r>
              </w:sdtContent>
            </w:sdt>
          </w:p>
        </w:tc>
      </w:tr>
    </w:tbl>
    <w:p w14:paraId="45EC9D30" w14:textId="77777777" w:rsidR="00D67AF7" w:rsidRPr="00CF08C2" w:rsidRDefault="00D67AF7" w:rsidP="00D67AF7">
      <w:pPr>
        <w:pStyle w:val="NoSpacing"/>
        <w:jc w:val="both"/>
        <w:rPr>
          <w:rFonts w:cstheme="minorHAnsi"/>
          <w:b/>
          <w:bCs/>
          <w:sz w:val="10"/>
          <w:szCs w:val="10"/>
          <w:u w:val="single"/>
        </w:rPr>
      </w:pPr>
    </w:p>
    <w:p w14:paraId="7AC3E58D" w14:textId="48537CEE" w:rsidR="006867C6" w:rsidRPr="002B4238" w:rsidRDefault="006867C6" w:rsidP="005F529B">
      <w:pPr>
        <w:pStyle w:val="NoSpacing"/>
        <w:spacing w:line="360" w:lineRule="auto"/>
        <w:jc w:val="both"/>
        <w:rPr>
          <w:rFonts w:cstheme="minorHAnsi"/>
          <w:b/>
          <w:bCs/>
          <w:sz w:val="28"/>
          <w:szCs w:val="28"/>
        </w:rPr>
      </w:pPr>
      <w:r w:rsidRPr="002B4238">
        <w:rPr>
          <w:rFonts w:cstheme="minorHAnsi"/>
          <w:b/>
          <w:bCs/>
          <w:sz w:val="28"/>
          <w:szCs w:val="28"/>
          <w:u w:val="single"/>
        </w:rPr>
        <w:t>Referral Information</w:t>
      </w:r>
      <w:r w:rsidRPr="002B4238">
        <w:rPr>
          <w:rFonts w:cstheme="minorHAnsi"/>
          <w:b/>
          <w:bCs/>
          <w:sz w:val="28"/>
          <w:szCs w:val="28"/>
        </w:rPr>
        <w:t xml:space="preserve">: </w:t>
      </w:r>
    </w:p>
    <w:tbl>
      <w:tblPr>
        <w:tblStyle w:val="TableGrid"/>
        <w:tblW w:w="10632" w:type="dxa"/>
        <w:tblBorders>
          <w:top w:val="dashSmallGap" w:sz="4" w:space="0" w:color="auto"/>
          <w:left w:val="none" w:sz="0" w:space="0" w:color="auto"/>
          <w:bottom w:val="dashSmallGap" w:sz="4" w:space="0" w:color="auto"/>
          <w:right w:val="none" w:sz="0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6379"/>
      </w:tblGrid>
      <w:tr w:rsidR="00105B97" w:rsidRPr="002B4238" w14:paraId="48179B73" w14:textId="77777777" w:rsidTr="00544156">
        <w:trPr>
          <w:trHeight w:val="454"/>
        </w:trPr>
        <w:tc>
          <w:tcPr>
            <w:tcW w:w="4253" w:type="dxa"/>
            <w:vAlign w:val="center"/>
          </w:tcPr>
          <w:p w14:paraId="24A5B2CE" w14:textId="04FD306D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Referred By: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054344172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              </w:t>
                </w:r>
              </w:sdtContent>
            </w:sdt>
          </w:p>
        </w:tc>
        <w:tc>
          <w:tcPr>
            <w:tcW w:w="6379" w:type="dxa"/>
            <w:vAlign w:val="center"/>
          </w:tcPr>
          <w:p w14:paraId="44428C92" w14:textId="6FC4CFD1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Organisation &amp; Title: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50170853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</w:t>
                </w:r>
              </w:sdtContent>
            </w:sdt>
          </w:p>
        </w:tc>
      </w:tr>
      <w:tr w:rsidR="00935909" w:rsidRPr="002B4238" w14:paraId="67AE110A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638E5DB7" w14:textId="24CF42A0" w:rsidR="00935909" w:rsidRPr="002B4238" w:rsidRDefault="00935909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Contact: </w:t>
            </w:r>
            <w:r w:rsidRPr="002B4238">
              <w:rPr>
                <w:rFonts w:cstheme="minorHAnsi"/>
                <w:i/>
                <w:iCs/>
                <w:sz w:val="24"/>
                <w:szCs w:val="24"/>
              </w:rPr>
              <w:t>Phone &amp; Email</w:t>
            </w:r>
            <w:r w:rsidR="00A80E6C" w:rsidRPr="002B4238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129657708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         </w:t>
                </w:r>
              </w:sdtContent>
            </w:sdt>
          </w:p>
        </w:tc>
      </w:tr>
      <w:tr w:rsidR="00105B97" w:rsidRPr="002B4238" w14:paraId="686F5CCE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68E30623" w14:textId="034D98CE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Health condition: </w:t>
            </w:r>
            <w:r w:rsidRPr="002B4238">
              <w:rPr>
                <w:rFonts w:cstheme="minorHAnsi"/>
                <w:i/>
                <w:iCs/>
              </w:rPr>
              <w:t>Please specify if client suffers from any medical conditions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-1202087890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</w:t>
                </w:r>
              </w:sdtContent>
            </w:sdt>
          </w:p>
        </w:tc>
      </w:tr>
      <w:tr w:rsidR="007B15CD" w:rsidRPr="002B4238" w14:paraId="130D754F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4733388E" w14:textId="49E225F3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Safety Considerations: </w:t>
            </w:r>
            <w:r w:rsidRPr="002B4238">
              <w:rPr>
                <w:rFonts w:cstheme="minorHAnsi"/>
                <w:i/>
                <w:iCs/>
              </w:rPr>
              <w:t>Is there potential risk to safety for professionals doing home visits?</w:t>
            </w:r>
            <w:r w:rsidR="00A80E6C" w:rsidRPr="002B4238">
              <w:rPr>
                <w:rFonts w:cstheme="minorHAnsi"/>
                <w:i/>
                <w:iCs/>
              </w:rPr>
              <w:t xml:space="preserve"> </w:t>
            </w:r>
            <w:sdt>
              <w:sdtPr>
                <w:rPr>
                  <w:rFonts w:cstheme="minorHAnsi"/>
                </w:rPr>
                <w:id w:val="-560629799"/>
                <w:text/>
              </w:sdtPr>
              <w:sdtContent>
                <w:r w:rsidR="006046C1">
                  <w:rPr>
                    <w:rFonts w:cstheme="minorHAnsi"/>
                  </w:rPr>
                  <w:t xml:space="preserve">                         </w:t>
                </w:r>
              </w:sdtContent>
            </w:sdt>
          </w:p>
        </w:tc>
      </w:tr>
      <w:tr w:rsidR="007B15CD" w:rsidRPr="002B4238" w14:paraId="405ADDE4" w14:textId="77777777" w:rsidTr="00E22924">
        <w:trPr>
          <w:trHeight w:val="2950"/>
        </w:trPr>
        <w:tc>
          <w:tcPr>
            <w:tcW w:w="10632" w:type="dxa"/>
            <w:gridSpan w:val="2"/>
          </w:tcPr>
          <w:p w14:paraId="3F570A45" w14:textId="27BDD11D" w:rsidR="007B15CD" w:rsidRPr="002B4238" w:rsidRDefault="007B15CD" w:rsidP="00874E0A">
            <w:pPr>
              <w:pStyle w:val="NoSpacing"/>
              <w:spacing w:line="27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ason for Referral/Further Details</w:t>
            </w:r>
            <w:r w:rsidRPr="002B4238">
              <w:rPr>
                <w:rFonts w:cstheme="minorHAnsi"/>
                <w:sz w:val="24"/>
                <w:szCs w:val="24"/>
              </w:rPr>
              <w:t xml:space="preserve"> (attach additional sheets if required):</w:t>
            </w:r>
            <w:r w:rsidRPr="002B4238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>If you are a professional referr</w:t>
            </w:r>
            <w:r w:rsidR="00611D1E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>ing</w:t>
            </w:r>
            <w:r w:rsidRPr="002B4238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 xml:space="preserve"> a client, please provide basic information of your own initial assessment and recommendations.</w:t>
            </w:r>
          </w:p>
          <w:sdt>
            <w:sdtPr>
              <w:rPr>
                <w:rFonts w:cstheme="minorHAnsi"/>
              </w:rPr>
              <w:id w:val="308523666"/>
              <w:text/>
            </w:sdtPr>
            <w:sdtContent>
              <w:p w14:paraId="0D5992A1" w14:textId="7BAF224A" w:rsidR="00793D8C" w:rsidRPr="002B4238" w:rsidRDefault="006046C1" w:rsidP="00615F11">
                <w:pPr>
                  <w:spacing w:line="360" w:lineRule="auto"/>
                  <w:rPr>
                    <w:rFonts w:cstheme="minorHAnsi"/>
                  </w:rPr>
                </w:pPr>
                <w:r>
                  <w:rPr>
                    <w:rFonts w:cstheme="minorHAnsi"/>
                  </w:rPr>
                  <w:t xml:space="preserve">                             </w:t>
                </w:r>
              </w:p>
            </w:sdtContent>
          </w:sdt>
        </w:tc>
      </w:tr>
    </w:tbl>
    <w:p w14:paraId="7C624C13" w14:textId="33C35D4A" w:rsidR="00064B99" w:rsidRPr="00874E0A" w:rsidRDefault="00064B99" w:rsidP="00FB7332">
      <w:pPr>
        <w:pStyle w:val="NoSpacing"/>
        <w:spacing w:line="360" w:lineRule="auto"/>
        <w:jc w:val="both"/>
        <w:rPr>
          <w:rFonts w:cstheme="minorHAnsi"/>
          <w:sz w:val="16"/>
          <w:szCs w:val="16"/>
        </w:rPr>
      </w:pPr>
    </w:p>
    <w:sectPr w:rsidR="00064B99" w:rsidRPr="00874E0A" w:rsidSect="00FB7332">
      <w:headerReference w:type="default" r:id="rId11"/>
      <w:footerReference w:type="default" r:id="rId12"/>
      <w:pgSz w:w="11906" w:h="16838" w:code="9"/>
      <w:pgMar w:top="567" w:right="680" w:bottom="567" w:left="68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65FBB" w14:textId="77777777" w:rsidR="00F45456" w:rsidRDefault="00F45456" w:rsidP="00FE7B36">
      <w:pPr>
        <w:spacing w:after="0" w:line="240" w:lineRule="auto"/>
      </w:pPr>
      <w:r>
        <w:separator/>
      </w:r>
    </w:p>
  </w:endnote>
  <w:endnote w:type="continuationSeparator" w:id="0">
    <w:p w14:paraId="7A0E3DE1" w14:textId="77777777" w:rsidR="00F45456" w:rsidRDefault="00F45456" w:rsidP="00FE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DDF3" w14:textId="75465166" w:rsidR="00610B3F" w:rsidRPr="00495056" w:rsidRDefault="00610B3F">
    <w:pPr>
      <w:pStyle w:val="Footer"/>
      <w:rPr>
        <w:rFonts w:cstheme="minorHAnsi"/>
        <w:i/>
        <w:iCs/>
        <w:sz w:val="16"/>
        <w:szCs w:val="16"/>
      </w:rPr>
    </w:pPr>
    <w:r w:rsidRPr="00495056">
      <w:rPr>
        <w:rFonts w:cstheme="minorHAnsi"/>
        <w:i/>
        <w:iCs/>
        <w:sz w:val="16"/>
        <w:szCs w:val="16"/>
      </w:rPr>
      <w:ptab w:relativeTo="margin" w:alignment="center" w:leader="none"/>
    </w:r>
    <w:r w:rsidRPr="00495056">
      <w:rPr>
        <w:rFonts w:cstheme="minorHAnsi"/>
        <w:i/>
        <w:iCs/>
        <w:sz w:val="16"/>
        <w:szCs w:val="16"/>
      </w:rPr>
      <w:ptab w:relativeTo="margin" w:alignment="right" w:leader="none"/>
    </w:r>
    <w:r w:rsidR="002F4C8C" w:rsidRPr="00495056">
      <w:rPr>
        <w:rFonts w:eastAsiaTheme="minorEastAsia" w:cstheme="minorHAnsi"/>
        <w:i/>
        <w:iCs/>
        <w:sz w:val="16"/>
        <w:szCs w:val="16"/>
        <w:lang w:eastAsia="zh-TW"/>
      </w:rPr>
      <w:t>V</w:t>
    </w:r>
    <w:r w:rsidR="00CC45D5" w:rsidRPr="00495056">
      <w:rPr>
        <w:rFonts w:cstheme="minorHAnsi"/>
        <w:i/>
        <w:iCs/>
        <w:sz w:val="16"/>
        <w:szCs w:val="16"/>
      </w:rPr>
      <w:t>ersion</w:t>
    </w:r>
    <w:r w:rsidR="00B1620A" w:rsidRPr="00495056">
      <w:rPr>
        <w:rFonts w:cstheme="minorHAnsi" w:hint="eastAsia"/>
        <w:i/>
        <w:iCs/>
        <w:sz w:val="16"/>
        <w:szCs w:val="16"/>
        <w:lang w:eastAsia="zh-TW"/>
      </w:rPr>
      <w:t>:</w:t>
    </w:r>
    <w:r w:rsidR="00E516DF" w:rsidRPr="00495056">
      <w:rPr>
        <w:rFonts w:cstheme="minorHAnsi"/>
        <w:i/>
        <w:iCs/>
        <w:sz w:val="16"/>
        <w:szCs w:val="16"/>
      </w:rPr>
      <w:t xml:space="preserve"> </w:t>
    </w:r>
    <w:r w:rsidR="00833A8A">
      <w:rPr>
        <w:rFonts w:cstheme="minorHAnsi" w:hint="eastAsia"/>
        <w:i/>
        <w:iCs/>
        <w:sz w:val="16"/>
        <w:szCs w:val="16"/>
        <w:lang w:eastAsia="zh-TW"/>
      </w:rPr>
      <w:t>09</w:t>
    </w:r>
    <w:r w:rsidR="002F4C8C" w:rsidRPr="00495056">
      <w:rPr>
        <w:rFonts w:cstheme="minorHAnsi"/>
        <w:i/>
        <w:iCs/>
        <w:sz w:val="16"/>
        <w:szCs w:val="16"/>
      </w:rPr>
      <w:t>/</w:t>
    </w:r>
    <w:r w:rsidR="00833A8A">
      <w:rPr>
        <w:rFonts w:cstheme="minorHAnsi" w:hint="eastAsia"/>
        <w:i/>
        <w:iCs/>
        <w:sz w:val="16"/>
        <w:szCs w:val="16"/>
        <w:lang w:eastAsia="zh-TW"/>
      </w:rPr>
      <w:t>12</w:t>
    </w:r>
    <w:r w:rsidR="002F4C8C" w:rsidRPr="00495056">
      <w:rPr>
        <w:rFonts w:cstheme="minorHAnsi"/>
        <w:i/>
        <w:iCs/>
        <w:sz w:val="16"/>
        <w:szCs w:val="16"/>
      </w:rPr>
      <w:t>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8926E" w14:textId="77777777" w:rsidR="00F45456" w:rsidRDefault="00F45456" w:rsidP="00FE7B36">
      <w:pPr>
        <w:spacing w:after="0" w:line="240" w:lineRule="auto"/>
      </w:pPr>
      <w:r>
        <w:separator/>
      </w:r>
    </w:p>
  </w:footnote>
  <w:footnote w:type="continuationSeparator" w:id="0">
    <w:p w14:paraId="4777A363" w14:textId="77777777" w:rsidR="00F45456" w:rsidRDefault="00F45456" w:rsidP="00FE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BB14F" w14:textId="2B29D1C1" w:rsidR="006D1038" w:rsidRPr="002B4238" w:rsidRDefault="005E641D" w:rsidP="006D1038">
    <w:pPr>
      <w:pStyle w:val="Header"/>
      <w:jc w:val="right"/>
      <w:rPr>
        <w:rFonts w:ascii="Calibri" w:hAnsi="Calibri" w:cs="Calibri"/>
        <w:b/>
        <w:noProof/>
        <w:sz w:val="36"/>
        <w:szCs w:val="36"/>
      </w:rPr>
    </w:pPr>
    <w:r w:rsidRPr="002B4238">
      <w:rPr>
        <w:rFonts w:ascii="Calibri" w:hAnsi="Calibri" w:cs="Calibri"/>
        <w:noProof/>
        <w:sz w:val="36"/>
        <w:szCs w:val="36"/>
      </w:rPr>
      <w:drawing>
        <wp:anchor distT="0" distB="0" distL="114300" distR="114300" simplePos="0" relativeHeight="251658240" behindDoc="1" locked="0" layoutInCell="1" allowOverlap="1" wp14:anchorId="4148ADD7" wp14:editId="5C704962">
          <wp:simplePos x="0" y="0"/>
          <wp:positionH relativeFrom="margin">
            <wp:align>left</wp:align>
          </wp:positionH>
          <wp:positionV relativeFrom="margin">
            <wp:posOffset>-1071245</wp:posOffset>
          </wp:positionV>
          <wp:extent cx="1820183" cy="9288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8" t="15747" r="6687" b="13406"/>
                  <a:stretch/>
                </pic:blipFill>
                <pic:spPr bwMode="auto">
                  <a:xfrm>
                    <a:off x="0" y="0"/>
                    <a:ext cx="1820183" cy="9288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1038" w:rsidRPr="002B4238">
      <w:rPr>
        <w:rFonts w:ascii="Calibri" w:hAnsi="Calibri" w:cs="Calibri"/>
        <w:b/>
        <w:noProof/>
        <w:sz w:val="48"/>
        <w:szCs w:val="48"/>
      </w:rPr>
      <w:t>Referral Form</w:t>
    </w:r>
  </w:p>
  <w:p w14:paraId="63E4671D" w14:textId="760A1B53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Central</w:t>
    </w:r>
    <w:r w:rsidR="00611D1E">
      <w:rPr>
        <w:rFonts w:cstheme="minorHAnsi"/>
        <w:b/>
        <w:bCs/>
      </w:rPr>
      <w:t xml:space="preserve"> and</w:t>
    </w:r>
    <w:r w:rsidRPr="002B4238">
      <w:rPr>
        <w:rFonts w:cstheme="minorHAnsi"/>
        <w:b/>
        <w:bCs/>
      </w:rPr>
      <w:t xml:space="preserve"> West Office</w:t>
    </w:r>
    <w:r w:rsidRPr="002B4238">
      <w:rPr>
        <w:rFonts w:cstheme="minorHAnsi"/>
      </w:rPr>
      <w:t>: 57 Rosebank Rd, Avondale, 1026</w:t>
    </w:r>
  </w:p>
  <w:p w14:paraId="5BB7C0CE" w14:textId="45A6CD96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Counties Office</w:t>
    </w:r>
    <w:r w:rsidRPr="002B4238">
      <w:rPr>
        <w:rFonts w:cstheme="minorHAnsi"/>
      </w:rPr>
      <w:t xml:space="preserve">: 250 </w:t>
    </w:r>
    <w:proofErr w:type="spellStart"/>
    <w:r w:rsidRPr="002B4238">
      <w:rPr>
        <w:rFonts w:cstheme="minorHAnsi"/>
      </w:rPr>
      <w:t>Puhinui</w:t>
    </w:r>
    <w:proofErr w:type="spellEnd"/>
    <w:r w:rsidRPr="002B4238">
      <w:rPr>
        <w:rFonts w:cstheme="minorHAnsi"/>
      </w:rPr>
      <w:t xml:space="preserve"> Rd, Papatoetoe, 2025</w:t>
    </w:r>
  </w:p>
  <w:p w14:paraId="32BA3824" w14:textId="3C9CFE8F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North Shore Office</w:t>
    </w:r>
    <w:r w:rsidRPr="002B4238">
      <w:rPr>
        <w:rFonts w:cstheme="minorHAnsi"/>
      </w:rPr>
      <w:t>: 177b Shakespeare Rd, Milford</w:t>
    </w:r>
    <w:r w:rsidR="007B15CD" w:rsidRPr="002B4238">
      <w:rPr>
        <w:rFonts w:cstheme="minorHAnsi"/>
      </w:rPr>
      <w:t>,</w:t>
    </w:r>
    <w:r w:rsidRPr="002B4238">
      <w:rPr>
        <w:rFonts w:cstheme="minorHAnsi"/>
      </w:rPr>
      <w:t xml:space="preserve"> 0620</w:t>
    </w:r>
  </w:p>
  <w:p w14:paraId="042986FA" w14:textId="4EE44A2D" w:rsidR="00FE7B36" w:rsidRPr="002B4238" w:rsidRDefault="006D1038" w:rsidP="007B15CD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Postal Address</w:t>
    </w:r>
    <w:r w:rsidRPr="002B4238">
      <w:rPr>
        <w:rFonts w:cstheme="minorHAnsi"/>
      </w:rPr>
      <w:t>: PO Box 19542, Avondale</w:t>
    </w:r>
    <w:r w:rsidR="007B15CD" w:rsidRPr="002B4238">
      <w:rPr>
        <w:rFonts w:cstheme="minorHAnsi"/>
      </w:rPr>
      <w:t>,</w:t>
    </w:r>
    <w:r w:rsidRPr="002B4238">
      <w:rPr>
        <w:rFonts w:cstheme="minorHAnsi"/>
      </w:rPr>
      <w:t xml:space="preserve"> 174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sTAwNTC2NDI0NrFU0lEKTi0uzszPAykwrQUArhyhcSwAAAA="/>
  </w:docVars>
  <w:rsids>
    <w:rsidRoot w:val="0034088C"/>
    <w:rsid w:val="00005E5D"/>
    <w:rsid w:val="00015F26"/>
    <w:rsid w:val="000524E1"/>
    <w:rsid w:val="00057EDB"/>
    <w:rsid w:val="00064B99"/>
    <w:rsid w:val="00085F18"/>
    <w:rsid w:val="000A5574"/>
    <w:rsid w:val="000D02CF"/>
    <w:rsid w:val="00105B97"/>
    <w:rsid w:val="001250A6"/>
    <w:rsid w:val="001E1A2F"/>
    <w:rsid w:val="001F3BC8"/>
    <w:rsid w:val="00246514"/>
    <w:rsid w:val="00255610"/>
    <w:rsid w:val="00264171"/>
    <w:rsid w:val="002A23F4"/>
    <w:rsid w:val="002B4238"/>
    <w:rsid w:val="002F4C8C"/>
    <w:rsid w:val="0034088C"/>
    <w:rsid w:val="00392507"/>
    <w:rsid w:val="003B74CF"/>
    <w:rsid w:val="003D2C03"/>
    <w:rsid w:val="00445A04"/>
    <w:rsid w:val="00484BB5"/>
    <w:rsid w:val="00490D5E"/>
    <w:rsid w:val="00495056"/>
    <w:rsid w:val="004B5E86"/>
    <w:rsid w:val="00544156"/>
    <w:rsid w:val="005512C0"/>
    <w:rsid w:val="005B204C"/>
    <w:rsid w:val="005C08BC"/>
    <w:rsid w:val="005E641D"/>
    <w:rsid w:val="005F529B"/>
    <w:rsid w:val="006046C1"/>
    <w:rsid w:val="00610B3F"/>
    <w:rsid w:val="00611D1E"/>
    <w:rsid w:val="00615F11"/>
    <w:rsid w:val="00635040"/>
    <w:rsid w:val="00653ECC"/>
    <w:rsid w:val="00663018"/>
    <w:rsid w:val="006867C6"/>
    <w:rsid w:val="00695D3A"/>
    <w:rsid w:val="006A3072"/>
    <w:rsid w:val="006A74AB"/>
    <w:rsid w:val="006D1038"/>
    <w:rsid w:val="006F78E3"/>
    <w:rsid w:val="00704422"/>
    <w:rsid w:val="00766390"/>
    <w:rsid w:val="00793D8C"/>
    <w:rsid w:val="007A3025"/>
    <w:rsid w:val="007B15CD"/>
    <w:rsid w:val="007E101E"/>
    <w:rsid w:val="00831D9E"/>
    <w:rsid w:val="00833A8A"/>
    <w:rsid w:val="008638FC"/>
    <w:rsid w:val="00874E0A"/>
    <w:rsid w:val="00877553"/>
    <w:rsid w:val="008B4D43"/>
    <w:rsid w:val="008C065F"/>
    <w:rsid w:val="00935909"/>
    <w:rsid w:val="00967201"/>
    <w:rsid w:val="00997BB3"/>
    <w:rsid w:val="009B4202"/>
    <w:rsid w:val="009E6359"/>
    <w:rsid w:val="009F6AA9"/>
    <w:rsid w:val="00A65B44"/>
    <w:rsid w:val="00A80E6C"/>
    <w:rsid w:val="00B112D0"/>
    <w:rsid w:val="00B1620A"/>
    <w:rsid w:val="00B243F1"/>
    <w:rsid w:val="00B37C91"/>
    <w:rsid w:val="00B5401E"/>
    <w:rsid w:val="00B61D83"/>
    <w:rsid w:val="00B75851"/>
    <w:rsid w:val="00BA745F"/>
    <w:rsid w:val="00BB3DF2"/>
    <w:rsid w:val="00BE291E"/>
    <w:rsid w:val="00BF0B20"/>
    <w:rsid w:val="00C54402"/>
    <w:rsid w:val="00C94C07"/>
    <w:rsid w:val="00CC45D5"/>
    <w:rsid w:val="00CF08C2"/>
    <w:rsid w:val="00D1661B"/>
    <w:rsid w:val="00D202AA"/>
    <w:rsid w:val="00D32084"/>
    <w:rsid w:val="00D67AF7"/>
    <w:rsid w:val="00D9430E"/>
    <w:rsid w:val="00E22924"/>
    <w:rsid w:val="00E269A5"/>
    <w:rsid w:val="00E516DF"/>
    <w:rsid w:val="00EB6686"/>
    <w:rsid w:val="00ED561E"/>
    <w:rsid w:val="00F0230C"/>
    <w:rsid w:val="00F45456"/>
    <w:rsid w:val="00FA71DF"/>
    <w:rsid w:val="00FB7332"/>
    <w:rsid w:val="00FC2C0F"/>
    <w:rsid w:val="00FE412D"/>
    <w:rsid w:val="00FE7B36"/>
    <w:rsid w:val="00FF43B7"/>
    <w:rsid w:val="00FF5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D1FB10"/>
  <w15:docId w15:val="{2783808C-1527-49C0-A476-9FA1FE3F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Internal Header"/>
    <w:basedOn w:val="Normal"/>
    <w:link w:val="Heading2Char"/>
    <w:qFormat/>
    <w:rsid w:val="006A74AB"/>
    <w:pPr>
      <w:spacing w:before="240" w:after="240" w:line="240" w:lineRule="auto"/>
      <w:outlineLvl w:val="1"/>
    </w:pPr>
    <w:rPr>
      <w:rFonts w:ascii="Arial" w:eastAsia="Times New Roman" w:hAnsi="Arial" w:cs="Times New Roman"/>
      <w:b/>
      <w:sz w:val="28"/>
      <w:szCs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088C"/>
    <w:rPr>
      <w:color w:val="0000FF" w:themeColor="hyperlink"/>
      <w:u w:val="single"/>
    </w:rPr>
  </w:style>
  <w:style w:type="character" w:customStyle="1" w:styleId="Heading2Char">
    <w:name w:val="Heading 2 Char"/>
    <w:aliases w:val="Internal Header Char"/>
    <w:basedOn w:val="DefaultParagraphFont"/>
    <w:link w:val="Heading2"/>
    <w:rsid w:val="006A74AB"/>
    <w:rPr>
      <w:rFonts w:ascii="Arial" w:eastAsia="Times New Roman" w:hAnsi="Arial" w:cs="Times New Roman"/>
      <w:b/>
      <w:sz w:val="28"/>
      <w:szCs w:val="20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FE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B36"/>
  </w:style>
  <w:style w:type="paragraph" w:styleId="Footer">
    <w:name w:val="footer"/>
    <w:basedOn w:val="Normal"/>
    <w:link w:val="FooterChar"/>
    <w:uiPriority w:val="99"/>
    <w:unhideWhenUsed/>
    <w:rsid w:val="00FE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B36"/>
  </w:style>
  <w:style w:type="table" w:styleId="TableGrid">
    <w:name w:val="Table Grid"/>
    <w:basedOn w:val="TableNormal"/>
    <w:uiPriority w:val="59"/>
    <w:rsid w:val="00FE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E7B3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D10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80E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ferrals@ageconak.org.n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266c3d-b43f-4cc7-8e0a-c2eedd0d4c67">
      <Terms xmlns="http://schemas.microsoft.com/office/infopath/2007/PartnerControls"/>
    </lcf76f155ced4ddcb4097134ff3c332f>
    <TaxCatchAll xmlns="73c452a9-df76-446f-a108-9752185c3fe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9B304407C1214D80C2BA4937D1E147" ma:contentTypeVersion="16" ma:contentTypeDescription="Create a new document." ma:contentTypeScope="" ma:versionID="c36183e0466ab73b1cb22ede29cd9be7">
  <xsd:schema xmlns:xsd="http://www.w3.org/2001/XMLSchema" xmlns:xs="http://www.w3.org/2001/XMLSchema" xmlns:p="http://schemas.microsoft.com/office/2006/metadata/properties" xmlns:ns2="d1266c3d-b43f-4cc7-8e0a-c2eedd0d4c67" xmlns:ns3="73c452a9-df76-446f-a108-9752185c3fe7" targetNamespace="http://schemas.microsoft.com/office/2006/metadata/properties" ma:root="true" ma:fieldsID="bd6f705b53ad22a3edaff988ba544923" ns2:_="" ns3:_="">
    <xsd:import namespace="d1266c3d-b43f-4cc7-8e0a-c2eedd0d4c67"/>
    <xsd:import namespace="73c452a9-df76-446f-a108-9752185c3f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66c3d-b43f-4cc7-8e0a-c2eedd0d4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007aeb5-3dec-46b2-9a2f-20559b8450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452a9-df76-446f-a108-9752185c3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d7c07e61-a58a-41bd-9ea3-bffe3e602bc6}" ma:internalName="TaxCatchAll" ma:showField="CatchAllData" ma:web="73c452a9-df76-446f-a108-9752185c3f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ABE28-D072-467B-8E21-C7BC0F9BBFA3}">
  <ds:schemaRefs>
    <ds:schemaRef ds:uri="http://schemas.microsoft.com/office/2006/metadata/properties"/>
    <ds:schemaRef ds:uri="http://schemas.microsoft.com/office/infopath/2007/PartnerControls"/>
    <ds:schemaRef ds:uri="d1266c3d-b43f-4cc7-8e0a-c2eedd0d4c67"/>
    <ds:schemaRef ds:uri="73c452a9-df76-446f-a108-9752185c3fe7"/>
  </ds:schemaRefs>
</ds:datastoreItem>
</file>

<file path=customXml/itemProps2.xml><?xml version="1.0" encoding="utf-8"?>
<ds:datastoreItem xmlns:ds="http://schemas.openxmlformats.org/officeDocument/2006/customXml" ds:itemID="{D562A565-EB53-4818-ABE7-E5AE3B5D53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41D87B-7D7E-4FE7-BBB1-6C59AF3E5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266c3d-b43f-4cc7-8e0a-c2eedd0d4c67"/>
    <ds:schemaRef ds:uri="73c452a9-df76-446f-a108-9752185c3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F186D7-CAC6-46A6-80D8-FD2B0DC16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</Pages>
  <Words>333</Words>
  <Characters>1875</Characters>
  <Application>Microsoft Office Word</Application>
  <DocSecurity>0</DocSecurity>
  <Lines>78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e Concern North Shore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Gallagher;tessar@ageconak.org.nz</dc:creator>
  <cp:lastModifiedBy>Lily Lin</cp:lastModifiedBy>
  <cp:revision>5</cp:revision>
  <cp:lastPrinted>2024-12-09T03:33:00Z</cp:lastPrinted>
  <dcterms:created xsi:type="dcterms:W3CDTF">2024-12-09T03:37:00Z</dcterms:created>
  <dcterms:modified xsi:type="dcterms:W3CDTF">2024-12-0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B304407C1214D80C2BA4937D1E147</vt:lpwstr>
  </property>
  <property fmtid="{D5CDD505-2E9C-101B-9397-08002B2CF9AE}" pid="3" name="MediaServiceImageTags">
    <vt:lpwstr/>
  </property>
  <property fmtid="{D5CDD505-2E9C-101B-9397-08002B2CF9AE}" pid="4" name="GrammarlyDocumentId">
    <vt:lpwstr>edd4820b7523da8b39db77e3568a29673348b2130667ff8404701c579651a996</vt:lpwstr>
  </property>
</Properties>
</file>